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003" w:rsidRDefault="00435613" w:rsidP="00154809">
      <w:p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tudentFirstNam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udentLast</w:t>
      </w:r>
      <w:r w:rsidR="00154809">
        <w:rPr>
          <w:rFonts w:ascii="Times New Roman" w:hAnsi="Times New Roman" w:cs="Times New Roman"/>
        </w:rPr>
        <w:t>Name</w:t>
      </w:r>
      <w:proofErr w:type="spellEnd"/>
    </w:p>
    <w:p w:rsidR="00154809" w:rsidRDefault="00154809" w:rsidP="00154809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essor </w:t>
      </w:r>
      <w:proofErr w:type="spellStart"/>
      <w:r>
        <w:rPr>
          <w:rFonts w:ascii="Times New Roman" w:hAnsi="Times New Roman" w:cs="Times New Roman"/>
        </w:rPr>
        <w:t>ProfLastName</w:t>
      </w:r>
      <w:proofErr w:type="spellEnd"/>
    </w:p>
    <w:p w:rsidR="00154809" w:rsidRDefault="00154809" w:rsidP="00154809">
      <w:p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ourseI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urseName</w:t>
      </w:r>
      <w:proofErr w:type="spellEnd"/>
    </w:p>
    <w:p w:rsidR="00154809" w:rsidRDefault="00154809" w:rsidP="00154809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y Month Year</w:t>
      </w:r>
    </w:p>
    <w:p w:rsidR="00154809" w:rsidRPr="00D50037" w:rsidRDefault="00154809" w:rsidP="00D50037">
      <w:pPr>
        <w:spacing w:line="480" w:lineRule="auto"/>
        <w:jc w:val="center"/>
        <w:rPr>
          <w:rFonts w:ascii="Times New Roman" w:hAnsi="Times New Roman" w:cs="Times New Roman"/>
          <w:bCs/>
        </w:rPr>
      </w:pPr>
      <w:r w:rsidRPr="00D50037">
        <w:rPr>
          <w:rFonts w:ascii="Times New Roman" w:hAnsi="Times New Roman" w:cs="Times New Roman"/>
          <w:bCs/>
        </w:rPr>
        <w:t xml:space="preserve">Type Title Here (Bold </w:t>
      </w:r>
      <w:r w:rsidR="00D50037">
        <w:rPr>
          <w:rFonts w:ascii="Times New Roman" w:hAnsi="Times New Roman" w:cs="Times New Roman"/>
          <w:bCs/>
        </w:rPr>
        <w:t>on</w:t>
      </w:r>
      <w:r w:rsidRPr="00D50037">
        <w:rPr>
          <w:rFonts w:ascii="Times New Roman" w:hAnsi="Times New Roman" w:cs="Times New Roman"/>
          <w:bCs/>
        </w:rPr>
        <w:t xml:space="preserve">ly if </w:t>
      </w:r>
      <w:r w:rsidR="00D50037">
        <w:rPr>
          <w:rFonts w:ascii="Times New Roman" w:hAnsi="Times New Roman" w:cs="Times New Roman"/>
          <w:bCs/>
        </w:rPr>
        <w:t>you are using heading in the body</w:t>
      </w:r>
      <w:r w:rsidRPr="00D50037">
        <w:rPr>
          <w:rFonts w:ascii="Times New Roman" w:hAnsi="Times New Roman" w:cs="Times New Roman"/>
          <w:bCs/>
        </w:rPr>
        <w:t>)</w:t>
      </w:r>
    </w:p>
    <w:p w:rsidR="00154809" w:rsidRDefault="00154809" w:rsidP="00D50037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rt introductory paragraph here.</w:t>
      </w:r>
    </w:p>
    <w:p w:rsidR="00154809" w:rsidRDefault="00D50037" w:rsidP="00D5003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1</w:t>
      </w:r>
      <w:r w:rsidRPr="00D50037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Level Heading</w:t>
      </w:r>
      <w:r w:rsidR="00154809">
        <w:rPr>
          <w:rFonts w:ascii="Times New Roman" w:hAnsi="Times New Roman" w:cs="Times New Roman"/>
          <w:b/>
        </w:rPr>
        <w:t xml:space="preserve"> Here</w:t>
      </w:r>
      <w:r>
        <w:rPr>
          <w:rFonts w:ascii="Times New Roman" w:hAnsi="Times New Roman" w:cs="Times New Roman"/>
          <w:b/>
        </w:rPr>
        <w:t>:</w:t>
      </w:r>
      <w:r w:rsidR="00154809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f using headings, use this for all 1</w:t>
      </w:r>
      <w:r w:rsidRPr="00D50037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level headings.)</w:t>
      </w:r>
    </w:p>
    <w:p w:rsidR="00154809" w:rsidRDefault="00154809" w:rsidP="00D50037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xt under first </w:t>
      </w:r>
      <w:r w:rsidR="00D50037">
        <w:rPr>
          <w:rFonts w:ascii="Times New Roman" w:hAnsi="Times New Roman" w:cs="Times New Roman"/>
        </w:rPr>
        <w:t>1</w:t>
      </w:r>
      <w:r w:rsidR="00D50037" w:rsidRPr="00D50037">
        <w:rPr>
          <w:rFonts w:ascii="Times New Roman" w:hAnsi="Times New Roman" w:cs="Times New Roman"/>
          <w:vertAlign w:val="superscript"/>
        </w:rPr>
        <w:t>st</w:t>
      </w:r>
      <w:r w:rsidR="00D50037">
        <w:rPr>
          <w:rFonts w:ascii="Times New Roman" w:hAnsi="Times New Roman" w:cs="Times New Roman"/>
        </w:rPr>
        <w:t xml:space="preserve"> level </w:t>
      </w:r>
      <w:r>
        <w:rPr>
          <w:rFonts w:ascii="Times New Roman" w:hAnsi="Times New Roman" w:cs="Times New Roman"/>
        </w:rPr>
        <w:t>heading</w:t>
      </w:r>
      <w:r w:rsidR="00D5003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starts here.</w:t>
      </w:r>
    </w:p>
    <w:p w:rsidR="00D50037" w:rsidRDefault="00D50037" w:rsidP="00154809">
      <w:pPr>
        <w:spacing w:line="480" w:lineRule="auto"/>
        <w:rPr>
          <w:rFonts w:ascii="Times New Roman" w:hAnsi="Times New Roman" w:cs="Times New Roman"/>
        </w:rPr>
      </w:pPr>
      <w:r w:rsidRPr="00D50037">
        <w:rPr>
          <w:rFonts w:ascii="Times New Roman" w:hAnsi="Times New Roman" w:cs="Times New Roman"/>
          <w:i/>
          <w:iCs/>
        </w:rPr>
        <w:t>2</w:t>
      </w:r>
      <w:r w:rsidRPr="00D50037">
        <w:rPr>
          <w:rFonts w:ascii="Times New Roman" w:hAnsi="Times New Roman" w:cs="Times New Roman"/>
          <w:i/>
          <w:iCs/>
          <w:vertAlign w:val="superscript"/>
        </w:rPr>
        <w:t>nd</w:t>
      </w:r>
      <w:r w:rsidRPr="00D50037">
        <w:rPr>
          <w:rFonts w:ascii="Times New Roman" w:hAnsi="Times New Roman" w:cs="Times New Roman"/>
          <w:i/>
          <w:iCs/>
        </w:rPr>
        <w:t xml:space="preserve"> Level Heading</w:t>
      </w:r>
      <w:r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</w:rPr>
        <w:t xml:space="preserve"> (Use this for all 2</w:t>
      </w:r>
      <w:r w:rsidRPr="00D50037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level headings.)</w:t>
      </w:r>
    </w:p>
    <w:p w:rsidR="00D50037" w:rsidRPr="00D50037" w:rsidRDefault="00D50037" w:rsidP="00D50037">
      <w:pPr>
        <w:spacing w:line="480" w:lineRule="auto"/>
        <w:ind w:firstLine="720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Text under 2</w:t>
      </w:r>
      <w:r w:rsidRPr="00D50037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level headings starts here.</w:t>
      </w:r>
    </w:p>
    <w:p w:rsidR="00154809" w:rsidRDefault="001548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154809" w:rsidRDefault="00154809" w:rsidP="00154809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Works Cited</w:t>
      </w:r>
    </w:p>
    <w:p w:rsidR="00154809" w:rsidRPr="00154809" w:rsidRDefault="00154809" w:rsidP="00154809">
      <w:pPr>
        <w:spacing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citations starting with author’s last name.</w:t>
      </w:r>
    </w:p>
    <w:sectPr w:rsidR="00154809" w:rsidRPr="00154809" w:rsidSect="00435613">
      <w:headerReference w:type="defaul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EE3" w:rsidRDefault="004F3EE3" w:rsidP="00154809">
      <w:r>
        <w:separator/>
      </w:r>
    </w:p>
  </w:endnote>
  <w:endnote w:type="continuationSeparator" w:id="0">
    <w:p w:rsidR="004F3EE3" w:rsidRDefault="004F3EE3" w:rsidP="00154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EE3" w:rsidRDefault="004F3EE3" w:rsidP="00154809">
      <w:r>
        <w:separator/>
      </w:r>
    </w:p>
  </w:footnote>
  <w:footnote w:type="continuationSeparator" w:id="0">
    <w:p w:rsidR="004F3EE3" w:rsidRDefault="004F3EE3" w:rsidP="001548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809" w:rsidRPr="00154809" w:rsidRDefault="00154809" w:rsidP="00154809">
    <w:pPr>
      <w:pStyle w:val="Header"/>
      <w:jc w:val="right"/>
      <w:rPr>
        <w:rFonts w:ascii="Times New Roman" w:hAnsi="Times New Roman" w:cs="Times New Roman"/>
      </w:rPr>
    </w:pPr>
    <w:proofErr w:type="spellStart"/>
    <w:r w:rsidRPr="00154809">
      <w:rPr>
        <w:rFonts w:ascii="Times New Roman" w:hAnsi="Times New Roman" w:cs="Times New Roman"/>
      </w:rPr>
      <w:t>StudentLastName</w:t>
    </w:r>
    <w:proofErr w:type="spellEnd"/>
    <w:r>
      <w:rPr>
        <w:rFonts w:ascii="Times New Roman" w:hAnsi="Times New Roman" w:cs="Times New Roman"/>
      </w:rPr>
      <w:t xml:space="preserve">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50037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awNDUzNzY0MzRT0lEKTi0uzszPAykwrAUAAGq0wiwAAAA="/>
  </w:docVars>
  <w:rsids>
    <w:rsidRoot w:val="005906BB"/>
    <w:rsid w:val="00154809"/>
    <w:rsid w:val="00435613"/>
    <w:rsid w:val="004F3EE3"/>
    <w:rsid w:val="00506003"/>
    <w:rsid w:val="005906BB"/>
    <w:rsid w:val="007E146E"/>
    <w:rsid w:val="00D5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E20D90"/>
  <w14:defaultImageDpi w14:val="300"/>
  <w15:docId w15:val="{1CFDEA10-9E8A-4C0A-8CD5-4447F25A8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8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4809"/>
  </w:style>
  <w:style w:type="paragraph" w:styleId="Footer">
    <w:name w:val="footer"/>
    <w:basedOn w:val="Normal"/>
    <w:link w:val="FooterChar"/>
    <w:uiPriority w:val="99"/>
    <w:unhideWhenUsed/>
    <w:rsid w:val="0015480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4809"/>
  </w:style>
  <w:style w:type="character" w:styleId="PageNumber">
    <w:name w:val="page number"/>
    <w:basedOn w:val="DefaultParagraphFont"/>
    <w:uiPriority w:val="99"/>
    <w:semiHidden/>
    <w:unhideWhenUsed/>
    <w:rsid w:val="001548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y Herzog</dc:creator>
  <cp:keywords/>
  <dc:description/>
  <cp:lastModifiedBy>Scott Gribble</cp:lastModifiedBy>
  <cp:revision>2</cp:revision>
  <dcterms:created xsi:type="dcterms:W3CDTF">2021-05-26T17:26:00Z</dcterms:created>
  <dcterms:modified xsi:type="dcterms:W3CDTF">2021-05-26T17:26:00Z</dcterms:modified>
</cp:coreProperties>
</file>